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2766CD42" w:rsidR="00440068" w:rsidRDefault="00F048BE">
      <w:pPr>
        <w:spacing w:before="240" w:after="240"/>
        <w:jc w:val="center"/>
        <w:rPr>
          <w:b/>
          <w:sz w:val="32"/>
          <w:szCs w:val="32"/>
          <w:u w:val="single"/>
        </w:rPr>
      </w:pPr>
      <w:bookmarkStart w:id="0" w:name="_GoBack"/>
      <w:bookmarkEnd w:id="0"/>
      <w:r>
        <w:rPr>
          <w:b/>
          <w:sz w:val="32"/>
          <w:szCs w:val="32"/>
          <w:u w:val="single"/>
        </w:rPr>
        <w:t>Java Question Bank</w:t>
      </w:r>
    </w:p>
    <w:p w14:paraId="00000002" w14:textId="77777777" w:rsidR="00440068" w:rsidRDefault="00F048BE">
      <w:pPr>
        <w:spacing w:before="240" w:after="240"/>
      </w:pPr>
      <w:r>
        <w:t>1.</w:t>
      </w:r>
      <w:r>
        <w:rPr>
          <w:sz w:val="14"/>
          <w:szCs w:val="14"/>
        </w:rPr>
        <w:t xml:space="preserve">       </w:t>
      </w:r>
      <w:r>
        <w:t>Define UNICODE.</w:t>
      </w:r>
    </w:p>
    <w:p w14:paraId="00000003" w14:textId="77777777" w:rsidR="00440068" w:rsidRDefault="00F048BE">
      <w:pPr>
        <w:spacing w:before="240" w:after="240"/>
      </w:pPr>
      <w:r>
        <w:t>2.</w:t>
      </w:r>
      <w:r>
        <w:rPr>
          <w:sz w:val="14"/>
          <w:szCs w:val="14"/>
        </w:rPr>
        <w:t xml:space="preserve">       </w:t>
      </w:r>
      <w:r>
        <w:t>Define Byte code.</w:t>
      </w:r>
    </w:p>
    <w:p w14:paraId="00000004" w14:textId="77777777" w:rsidR="00440068" w:rsidRDefault="00F048BE">
      <w:pPr>
        <w:spacing w:before="240" w:after="240"/>
      </w:pPr>
      <w:r>
        <w:t>3.</w:t>
      </w:r>
      <w:r>
        <w:rPr>
          <w:sz w:val="14"/>
          <w:szCs w:val="14"/>
        </w:rPr>
        <w:t xml:space="preserve">       </w:t>
      </w:r>
      <w:r>
        <w:t>Explain JDK root directory with diagram.</w:t>
      </w:r>
    </w:p>
    <w:p w14:paraId="00000005" w14:textId="77777777" w:rsidR="00440068" w:rsidRDefault="00F048BE">
      <w:pPr>
        <w:spacing w:before="240" w:after="240"/>
      </w:pPr>
      <w:r>
        <w:t>4.</w:t>
      </w:r>
      <w:r>
        <w:rPr>
          <w:sz w:val="14"/>
          <w:szCs w:val="14"/>
        </w:rPr>
        <w:t xml:space="preserve">       </w:t>
      </w:r>
      <w:r>
        <w:t>Discuss five keywords of Java with example.</w:t>
      </w:r>
    </w:p>
    <w:p w14:paraId="00000006" w14:textId="77777777" w:rsidR="00440068" w:rsidRDefault="00F048BE">
      <w:pPr>
        <w:spacing w:before="240" w:after="240"/>
      </w:pPr>
      <w:r>
        <w:t>5.</w:t>
      </w:r>
      <w:r>
        <w:rPr>
          <w:sz w:val="14"/>
          <w:szCs w:val="14"/>
        </w:rPr>
        <w:t xml:space="preserve">       </w:t>
      </w:r>
      <w:r>
        <w:t>Discuss the diamond problem with reference to inheritance.</w:t>
      </w:r>
    </w:p>
    <w:p w14:paraId="00000007" w14:textId="77777777" w:rsidR="00440068" w:rsidRDefault="00F048BE">
      <w:pPr>
        <w:spacing w:before="240" w:after="240"/>
      </w:pPr>
      <w:r>
        <w:t>6.</w:t>
      </w:r>
      <w:r>
        <w:rPr>
          <w:sz w:val="14"/>
          <w:szCs w:val="14"/>
        </w:rPr>
        <w:t xml:space="preserve">       </w:t>
      </w:r>
      <w:r>
        <w:t>Difference between finally, finalize and final keyword.</w:t>
      </w:r>
    </w:p>
    <w:p w14:paraId="00000008" w14:textId="77777777" w:rsidR="00440068" w:rsidRDefault="00F048BE">
      <w:pPr>
        <w:spacing w:before="240" w:after="240"/>
      </w:pPr>
      <w:r>
        <w:t>7.</w:t>
      </w:r>
      <w:r>
        <w:rPr>
          <w:sz w:val="14"/>
          <w:szCs w:val="14"/>
        </w:rPr>
        <w:t xml:space="preserve">       </w:t>
      </w:r>
      <w:r>
        <w:t>Discuss the generation of languages.</w:t>
      </w:r>
    </w:p>
    <w:p w14:paraId="00000009" w14:textId="77777777" w:rsidR="00440068" w:rsidRDefault="00F048BE">
      <w:pPr>
        <w:spacing w:before="240" w:after="240"/>
      </w:pPr>
      <w:r>
        <w:t>8.</w:t>
      </w:r>
      <w:r>
        <w:rPr>
          <w:sz w:val="14"/>
          <w:szCs w:val="14"/>
        </w:rPr>
        <w:t xml:space="preserve">       </w:t>
      </w:r>
      <w:r>
        <w:t>How is platform independence achieved in Java?</w:t>
      </w:r>
    </w:p>
    <w:p w14:paraId="0000000A" w14:textId="77777777" w:rsidR="00440068" w:rsidRDefault="00F048BE">
      <w:pPr>
        <w:spacing w:before="240" w:after="240"/>
      </w:pPr>
      <w:r>
        <w:t>9.</w:t>
      </w:r>
      <w:r>
        <w:rPr>
          <w:sz w:val="14"/>
          <w:szCs w:val="14"/>
        </w:rPr>
        <w:t xml:space="preserve">       </w:t>
      </w:r>
      <w:r>
        <w:t>Explain: Class, Encapsulation, Inheritance and Polymorphism.</w:t>
      </w:r>
    </w:p>
    <w:p w14:paraId="0000000B" w14:textId="77777777" w:rsidR="00440068" w:rsidRDefault="00F048BE">
      <w:pPr>
        <w:spacing w:before="240" w:after="240"/>
      </w:pPr>
      <w:r>
        <w:t>10.</w:t>
      </w:r>
      <w:r>
        <w:rPr>
          <w:sz w:val="14"/>
          <w:szCs w:val="14"/>
        </w:rPr>
        <w:t xml:space="preserve">   </w:t>
      </w:r>
      <w:r>
        <w:t>List the commonly found tools available as part of JDK which are not part of JRE?</w:t>
      </w:r>
    </w:p>
    <w:p w14:paraId="0000000C" w14:textId="77777777" w:rsidR="00440068" w:rsidRDefault="00F048BE">
      <w:pPr>
        <w:spacing w:before="240" w:after="240"/>
      </w:pPr>
      <w:r>
        <w:t>11.</w:t>
      </w:r>
      <w:r>
        <w:rPr>
          <w:sz w:val="14"/>
          <w:szCs w:val="14"/>
        </w:rPr>
        <w:t xml:space="preserve">   </w:t>
      </w:r>
      <w:r>
        <w:t>Difference between primitive and reference types.</w:t>
      </w:r>
    </w:p>
    <w:p w14:paraId="0000000D" w14:textId="77777777" w:rsidR="00440068" w:rsidRDefault="00F048BE">
      <w:pPr>
        <w:spacing w:before="240" w:after="240"/>
      </w:pPr>
      <w:r>
        <w:t>12.</w:t>
      </w:r>
      <w:r>
        <w:rPr>
          <w:sz w:val="14"/>
          <w:szCs w:val="14"/>
        </w:rPr>
        <w:t xml:space="preserve">   </w:t>
      </w:r>
      <w:r>
        <w:t>Discuss two types of byte ordering with example. Mention the difference between the two.</w:t>
      </w:r>
    </w:p>
    <w:p w14:paraId="0000000E" w14:textId="77777777" w:rsidR="00440068" w:rsidRDefault="00F048BE">
      <w:pPr>
        <w:spacing w:before="240" w:after="240"/>
      </w:pPr>
      <w:r w:rsidRPr="00B22547">
        <w:t>13.</w:t>
      </w:r>
      <w:r w:rsidRPr="00B22547">
        <w:rPr>
          <w:sz w:val="14"/>
          <w:szCs w:val="14"/>
        </w:rPr>
        <w:t xml:space="preserve">   </w:t>
      </w:r>
      <w:r w:rsidRPr="00B22547">
        <w:t>Why should we have util package?</w:t>
      </w:r>
    </w:p>
    <w:p w14:paraId="0000000F" w14:textId="77777777" w:rsidR="00440068" w:rsidRDefault="00F048BE">
      <w:pPr>
        <w:spacing w:before="240" w:after="240"/>
      </w:pPr>
      <w:r>
        <w:t>14.</w:t>
      </w:r>
      <w:r>
        <w:rPr>
          <w:sz w:val="14"/>
          <w:szCs w:val="14"/>
        </w:rPr>
        <w:t xml:space="preserve">   </w:t>
      </w:r>
      <w:r>
        <w:t>Explain Method Overloading in Java.</w:t>
      </w:r>
    </w:p>
    <w:p w14:paraId="00000010" w14:textId="77777777" w:rsidR="00440068" w:rsidRDefault="00F048BE">
      <w:pPr>
        <w:spacing w:before="240" w:after="240"/>
      </w:pPr>
      <w:r>
        <w:t>15.</w:t>
      </w:r>
      <w:r>
        <w:rPr>
          <w:sz w:val="14"/>
          <w:szCs w:val="14"/>
        </w:rPr>
        <w:t xml:space="preserve">   </w:t>
      </w:r>
      <w:r>
        <w:t>Explain Constructors in Java.</w:t>
      </w:r>
    </w:p>
    <w:p w14:paraId="00000011" w14:textId="77777777" w:rsidR="00440068" w:rsidRDefault="00F048BE">
      <w:pPr>
        <w:spacing w:before="240" w:after="240"/>
      </w:pPr>
      <w:r>
        <w:t>16.</w:t>
      </w:r>
      <w:r>
        <w:rPr>
          <w:sz w:val="14"/>
          <w:szCs w:val="14"/>
        </w:rPr>
        <w:t xml:space="preserve">   </w:t>
      </w:r>
      <w:r>
        <w:t>Explain static variables and static methods in Java.</w:t>
      </w:r>
    </w:p>
    <w:p w14:paraId="00000012" w14:textId="77777777" w:rsidR="00440068" w:rsidRDefault="00F048BE">
      <w:pPr>
        <w:spacing w:before="240" w:after="240"/>
      </w:pPr>
      <w:r>
        <w:t>17.</w:t>
      </w:r>
      <w:r>
        <w:rPr>
          <w:sz w:val="14"/>
          <w:szCs w:val="14"/>
        </w:rPr>
        <w:t xml:space="preserve">   </w:t>
      </w:r>
      <w:r>
        <w:t>Discuss the purpose of final keyword and its advantages.</w:t>
      </w:r>
    </w:p>
    <w:p w14:paraId="00000013" w14:textId="77777777" w:rsidR="00440068" w:rsidRDefault="00F048BE">
      <w:pPr>
        <w:spacing w:before="240" w:after="240"/>
      </w:pPr>
      <w:r>
        <w:t>18.</w:t>
      </w:r>
      <w:r>
        <w:rPr>
          <w:sz w:val="14"/>
          <w:szCs w:val="14"/>
        </w:rPr>
        <w:t xml:space="preserve">   </w:t>
      </w:r>
      <w:r>
        <w:t>Discuss finalize method and its importance in garbage collection in Java.</w:t>
      </w:r>
    </w:p>
    <w:p w14:paraId="00000014" w14:textId="77777777" w:rsidR="00440068" w:rsidRDefault="00F048BE">
      <w:pPr>
        <w:spacing w:before="240" w:after="240"/>
      </w:pPr>
      <w:r>
        <w:t>19.</w:t>
      </w:r>
      <w:r>
        <w:rPr>
          <w:sz w:val="14"/>
          <w:szCs w:val="14"/>
        </w:rPr>
        <w:t xml:space="preserve">   </w:t>
      </w:r>
      <w:r>
        <w:t>Define instance/member variables.</w:t>
      </w:r>
    </w:p>
    <w:p w14:paraId="00000015" w14:textId="77777777" w:rsidR="00440068" w:rsidRDefault="00F048BE">
      <w:pPr>
        <w:spacing w:before="240" w:after="240"/>
      </w:pPr>
      <w:r>
        <w:t>20.</w:t>
      </w:r>
      <w:r>
        <w:rPr>
          <w:sz w:val="14"/>
          <w:szCs w:val="14"/>
        </w:rPr>
        <w:t xml:space="preserve">   </w:t>
      </w:r>
      <w:r>
        <w:t>Define functional programming.</w:t>
      </w:r>
    </w:p>
    <w:p w14:paraId="00000016" w14:textId="0B87E9C8" w:rsidR="00440068" w:rsidRDefault="00F048BE">
      <w:pPr>
        <w:spacing w:before="240" w:after="240"/>
      </w:pPr>
      <w:r>
        <w:t>21.</w:t>
      </w:r>
      <w:r>
        <w:rPr>
          <w:sz w:val="14"/>
          <w:szCs w:val="14"/>
        </w:rPr>
        <w:t xml:space="preserve">   </w:t>
      </w:r>
      <w:r>
        <w:t>Why was Lambda expressions introduced?</w:t>
      </w:r>
      <w:r w:rsidR="00F70958">
        <w:t xml:space="preserve">- pg 510 oracle corporation java </w:t>
      </w:r>
    </w:p>
    <w:p w14:paraId="00000017" w14:textId="2340D450" w:rsidR="00440068" w:rsidRDefault="00F048BE">
      <w:pPr>
        <w:spacing w:before="240" w:after="240"/>
      </w:pPr>
      <w:r>
        <w:t>22.</w:t>
      </w:r>
      <w:r>
        <w:rPr>
          <w:sz w:val="14"/>
          <w:szCs w:val="14"/>
        </w:rPr>
        <w:t xml:space="preserve">   </w:t>
      </w:r>
      <w:r>
        <w:t>Discuss Lambda expressions and its implementation in Java.</w:t>
      </w:r>
      <w:r w:rsidR="00F70958">
        <w:t xml:space="preserve">  </w:t>
      </w:r>
      <w:r w:rsidR="00554F73">
        <w:t>(</w:t>
      </w:r>
      <w:r w:rsidR="00F70958">
        <w:t>Pg 510, 2</w:t>
      </w:r>
      <w:r w:rsidR="00F70958" w:rsidRPr="00F70958">
        <w:rPr>
          <w:vertAlign w:val="superscript"/>
        </w:rPr>
        <w:t>nd</w:t>
      </w:r>
      <w:r w:rsidR="00F70958">
        <w:t xml:space="preserve"> paragraph oracle corp book</w:t>
      </w:r>
      <w:r w:rsidR="00554F73">
        <w:t>)</w:t>
      </w:r>
    </w:p>
    <w:p w14:paraId="00000018" w14:textId="56FC7D44" w:rsidR="00440068" w:rsidRDefault="00F048BE">
      <w:pPr>
        <w:spacing w:before="240" w:after="240"/>
      </w:pPr>
      <w:r>
        <w:t>23.</w:t>
      </w:r>
      <w:r>
        <w:rPr>
          <w:sz w:val="14"/>
          <w:szCs w:val="14"/>
        </w:rPr>
        <w:t xml:space="preserve">   </w:t>
      </w:r>
      <w:r>
        <w:t>Discuss the benefit of generic over non-generic types.</w:t>
      </w:r>
      <w:r w:rsidR="00F70958">
        <w:t xml:space="preserve"> – </w:t>
      </w:r>
      <w:r w:rsidR="00554F73">
        <w:t>(</w:t>
      </w:r>
      <w:r w:rsidR="00F70958">
        <w:t>pg 472 , Or</w:t>
      </w:r>
      <w:r w:rsidR="00554F73">
        <w:t>a</w:t>
      </w:r>
      <w:r w:rsidR="00F70958">
        <w:t>cl corp book</w:t>
      </w:r>
      <w:r w:rsidR="00554F73">
        <w:t>)</w:t>
      </w:r>
    </w:p>
    <w:p w14:paraId="00000019" w14:textId="6BA1C70D" w:rsidR="00440068" w:rsidRDefault="00F048BE">
      <w:pPr>
        <w:spacing w:before="240" w:after="240"/>
      </w:pPr>
      <w:r w:rsidRPr="00B22547">
        <w:rPr>
          <w:highlight w:val="green"/>
        </w:rPr>
        <w:t>24.</w:t>
      </w:r>
      <w:r w:rsidRPr="00B22547">
        <w:rPr>
          <w:sz w:val="14"/>
          <w:szCs w:val="14"/>
          <w:highlight w:val="green"/>
        </w:rPr>
        <w:t xml:space="preserve">   </w:t>
      </w:r>
      <w:r w:rsidRPr="00B22547">
        <w:rPr>
          <w:highlight w:val="green"/>
        </w:rPr>
        <w:t>Explain Thread Life-cycle with diagram.</w:t>
      </w:r>
      <w:r w:rsidR="00F70958">
        <w:t xml:space="preserve"> </w:t>
      </w:r>
      <w:r w:rsidR="00B22547">
        <w:t xml:space="preserve"> (Given by Mam)</w:t>
      </w:r>
    </w:p>
    <w:p w14:paraId="0000001A" w14:textId="4418068B" w:rsidR="00440068" w:rsidRDefault="00F048BE">
      <w:pPr>
        <w:spacing w:before="240" w:after="240"/>
      </w:pPr>
      <w:r>
        <w:lastRenderedPageBreak/>
        <w:t>25.</w:t>
      </w:r>
      <w:r>
        <w:rPr>
          <w:sz w:val="14"/>
          <w:szCs w:val="14"/>
        </w:rPr>
        <w:t xml:space="preserve">   </w:t>
      </w:r>
      <w:r>
        <w:t>Compare concurrency and parallelism with reference to multithreading in Java.</w:t>
      </w:r>
      <w:r w:rsidR="00B22547">
        <w:t xml:space="preserve"> (pg.428 oracle corp book)</w:t>
      </w:r>
    </w:p>
    <w:p w14:paraId="0000001B" w14:textId="55E9247D" w:rsidR="00440068" w:rsidRDefault="00F048BE">
      <w:pPr>
        <w:spacing w:before="240" w:after="240"/>
      </w:pPr>
      <w:r>
        <w:t>26.</w:t>
      </w:r>
      <w:r>
        <w:rPr>
          <w:sz w:val="14"/>
          <w:szCs w:val="14"/>
        </w:rPr>
        <w:t xml:space="preserve">   </w:t>
      </w:r>
      <w:r>
        <w:t>Difference between multitasking and multithreading with reference to threads in Java.</w:t>
      </w:r>
      <w:r w:rsidR="00F160E1">
        <w:t xml:space="preserve"> </w:t>
      </w:r>
      <w:r w:rsidR="00B22547">
        <w:t>(pg.403 oracle corp book)</w:t>
      </w:r>
    </w:p>
    <w:p w14:paraId="0000001C" w14:textId="6521A54E" w:rsidR="00440068" w:rsidRDefault="00F048BE">
      <w:pPr>
        <w:spacing w:before="240" w:after="240"/>
      </w:pPr>
      <w:r w:rsidRPr="00264120">
        <w:t>27</w:t>
      </w:r>
      <w:r>
        <w:t>.</w:t>
      </w:r>
      <w:r>
        <w:rPr>
          <w:sz w:val="14"/>
          <w:szCs w:val="14"/>
        </w:rPr>
        <w:t xml:space="preserve">   </w:t>
      </w:r>
      <w:r>
        <w:t>What are threads good for?</w:t>
      </w:r>
      <w:r w:rsidR="009D2C21">
        <w:t xml:space="preserve"> (pg.404 oracle crop book)</w:t>
      </w:r>
    </w:p>
    <w:p w14:paraId="0000001D" w14:textId="7AEED872" w:rsidR="00440068" w:rsidRDefault="00F048BE">
      <w:pPr>
        <w:spacing w:before="240" w:after="240"/>
      </w:pPr>
      <w:r w:rsidRPr="00B22547">
        <w:rPr>
          <w:highlight w:val="yellow"/>
        </w:rPr>
        <w:t>28</w:t>
      </w:r>
      <w:r>
        <w:t>.</w:t>
      </w:r>
      <w:r>
        <w:rPr>
          <w:sz w:val="14"/>
          <w:szCs w:val="14"/>
        </w:rPr>
        <w:t xml:space="preserve">   </w:t>
      </w:r>
      <w:r>
        <w:t>Discuss Application Thread with example.</w:t>
      </w:r>
      <w:r w:rsidR="00264120">
        <w:t xml:space="preserve"> (pg. 616 orcle crop book) </w:t>
      </w:r>
      <w:r w:rsidR="00547636">
        <w:t>doubt</w:t>
      </w:r>
    </w:p>
    <w:p w14:paraId="0000001E" w14:textId="618983BA" w:rsidR="00440068" w:rsidRDefault="00F048BE">
      <w:pPr>
        <w:spacing w:before="240" w:after="240"/>
      </w:pPr>
      <w:r>
        <w:t>29.</w:t>
      </w:r>
      <w:r>
        <w:rPr>
          <w:sz w:val="14"/>
          <w:szCs w:val="14"/>
        </w:rPr>
        <w:t xml:space="preserve">   </w:t>
      </w:r>
      <w:r>
        <w:t>When should we extend Thread class and when should we implement Runnable interface in Java?</w:t>
      </w:r>
      <w:r w:rsidR="00B22547" w:rsidRPr="00B22547">
        <w:t xml:space="preserve"> </w:t>
      </w:r>
      <w:r w:rsidR="00B22547">
        <w:t>(.</w:t>
      </w:r>
      <w:r w:rsidR="00B22547" w:rsidRPr="00B22547">
        <w:t>2nd q</w:t>
      </w:r>
      <w:r w:rsidR="00B22547">
        <w:t>uestion</w:t>
      </w:r>
      <w:r w:rsidR="00B22547" w:rsidRPr="00B22547">
        <w:t xml:space="preserve"> on page no 765 from ivor Horton ) (thread class on page no 405 from A java biggeners book )</w:t>
      </w:r>
    </w:p>
    <w:p w14:paraId="0000001F" w14:textId="0762A343" w:rsidR="00440068" w:rsidRDefault="00F048BE">
      <w:pPr>
        <w:spacing w:before="240" w:after="240"/>
      </w:pPr>
      <w:r>
        <w:t>30.</w:t>
      </w:r>
      <w:r>
        <w:rPr>
          <w:sz w:val="14"/>
          <w:szCs w:val="14"/>
        </w:rPr>
        <w:t xml:space="preserve">   </w:t>
      </w:r>
      <w:r>
        <w:t>Difference between isAlive() and join() in Java.</w:t>
      </w:r>
      <w:r w:rsidR="006D54C9">
        <w:t xml:space="preserve"> </w:t>
      </w:r>
      <w:r w:rsidR="006D54C9" w:rsidRPr="006D54C9">
        <w:t>(</w:t>
      </w:r>
      <w:r w:rsidR="006D54C9">
        <w:t>pg.</w:t>
      </w:r>
      <w:r w:rsidR="006D54C9" w:rsidRPr="006D54C9">
        <w:t>733 from ivor Horton</w:t>
      </w:r>
      <w:r w:rsidR="006D54C9">
        <w:t>)</w:t>
      </w:r>
    </w:p>
    <w:p w14:paraId="00000020" w14:textId="77777777" w:rsidR="00440068" w:rsidRDefault="00F048BE">
      <w:pPr>
        <w:spacing w:before="240" w:after="240"/>
      </w:pPr>
      <w:r w:rsidRPr="006D54C9">
        <w:rPr>
          <w:highlight w:val="yellow"/>
        </w:rPr>
        <w:t>31.</w:t>
      </w:r>
      <w:r>
        <w:rPr>
          <w:sz w:val="14"/>
          <w:szCs w:val="14"/>
        </w:rPr>
        <w:t xml:space="preserve">   </w:t>
      </w:r>
      <w:r>
        <w:t>Explain immutable objects with reference to Threads.</w:t>
      </w:r>
    </w:p>
    <w:p w14:paraId="00000021" w14:textId="16881FD4" w:rsidR="00440068" w:rsidRDefault="00F048BE">
      <w:pPr>
        <w:spacing w:before="240" w:after="240"/>
      </w:pPr>
      <w:r>
        <w:t>32.</w:t>
      </w:r>
      <w:r>
        <w:rPr>
          <w:sz w:val="14"/>
          <w:szCs w:val="14"/>
        </w:rPr>
        <w:t xml:space="preserve">   </w:t>
      </w:r>
      <w:r>
        <w:t>Difference between  ‘==’ and equals() in Java.</w:t>
      </w:r>
      <w:r w:rsidR="00F160E1">
        <w:t xml:space="preserve"> (Sessional -1)</w:t>
      </w:r>
    </w:p>
    <w:p w14:paraId="00000022" w14:textId="4EAC0B7B" w:rsidR="00440068" w:rsidRDefault="00F048BE">
      <w:pPr>
        <w:spacing w:before="240" w:after="240"/>
      </w:pPr>
      <w:r>
        <w:t>33.</w:t>
      </w:r>
      <w:r>
        <w:rPr>
          <w:sz w:val="14"/>
          <w:szCs w:val="14"/>
        </w:rPr>
        <w:t xml:space="preserve">   </w:t>
      </w:r>
      <w:r>
        <w:t>Compare String and StringBuilder class with methods.</w:t>
      </w:r>
      <w:r w:rsidR="00F160E1">
        <w:t xml:space="preserve"> </w:t>
      </w:r>
      <w:r w:rsidR="00F160E1">
        <w:t>(Sessional -1)</w:t>
      </w:r>
    </w:p>
    <w:p w14:paraId="00000023" w14:textId="51263B7B" w:rsidR="00440068" w:rsidRDefault="00F048BE">
      <w:pPr>
        <w:spacing w:before="240" w:after="240"/>
      </w:pPr>
      <w:r>
        <w:t>34.</w:t>
      </w:r>
      <w:r>
        <w:rPr>
          <w:sz w:val="14"/>
          <w:szCs w:val="14"/>
        </w:rPr>
        <w:t xml:space="preserve">   </w:t>
      </w:r>
      <w:r>
        <w:t>Compare boxing and unboxing in Java. Also define auto boxing.</w:t>
      </w:r>
      <w:r w:rsidR="00272565">
        <w:t xml:space="preserve"> </w:t>
      </w:r>
      <w:r w:rsidR="00F160E1">
        <w:t>(Sessional -1)</w:t>
      </w:r>
    </w:p>
    <w:p w14:paraId="00000024" w14:textId="677B40C5" w:rsidR="00440068" w:rsidRDefault="00F048BE">
      <w:pPr>
        <w:spacing w:before="240" w:after="240"/>
      </w:pPr>
      <w:r>
        <w:t>35.</w:t>
      </w:r>
      <w:r>
        <w:rPr>
          <w:sz w:val="14"/>
          <w:szCs w:val="14"/>
        </w:rPr>
        <w:t xml:space="preserve">   </w:t>
      </w:r>
      <w:r>
        <w:t>Difference between Byte Streams and Character Streams.</w:t>
      </w:r>
      <w:r w:rsidR="00272565">
        <w:t xml:space="preserve"> </w:t>
      </w:r>
      <w:r w:rsidR="00272565">
        <w:t>(</w:t>
      </w:r>
      <w:r w:rsidR="00272565">
        <w:t>pg 361</w:t>
      </w:r>
      <w:r w:rsidR="00272565">
        <w:t xml:space="preserve"> of  oracle crop book)</w:t>
      </w:r>
      <w:r w:rsidR="006041A0">
        <w:t xml:space="preserve"> (Given By Mam)</w:t>
      </w:r>
    </w:p>
    <w:p w14:paraId="00000025" w14:textId="46C1CBC9" w:rsidR="00440068" w:rsidRDefault="00F048BE">
      <w:pPr>
        <w:spacing w:before="240" w:after="240"/>
      </w:pPr>
      <w:r>
        <w:t>36.</w:t>
      </w:r>
      <w:r>
        <w:rPr>
          <w:sz w:val="14"/>
          <w:szCs w:val="14"/>
        </w:rPr>
        <w:t xml:space="preserve">   </w:t>
      </w:r>
      <w:r>
        <w:t>Discuss any five byte stream classes.</w:t>
      </w:r>
      <w:r w:rsidR="0059749A">
        <w:t xml:space="preserve"> </w:t>
      </w:r>
      <w:r w:rsidR="002D421D">
        <w:t>(</w:t>
      </w:r>
      <w:r w:rsidR="00272565">
        <w:t>pg 362</w:t>
      </w:r>
      <w:r w:rsidR="002D421D">
        <w:t xml:space="preserve"> </w:t>
      </w:r>
      <w:r w:rsidR="002D421D">
        <w:t>of  oracle crop</w:t>
      </w:r>
      <w:r w:rsidR="002D421D">
        <w:t xml:space="preserve"> book)</w:t>
      </w:r>
    </w:p>
    <w:p w14:paraId="00000026" w14:textId="3DC5E024" w:rsidR="00440068" w:rsidRDefault="00F048BE">
      <w:pPr>
        <w:spacing w:before="240" w:after="240"/>
      </w:pPr>
      <w:r>
        <w:t>37.</w:t>
      </w:r>
      <w:r>
        <w:rPr>
          <w:sz w:val="14"/>
          <w:szCs w:val="14"/>
        </w:rPr>
        <w:t xml:space="preserve">   </w:t>
      </w:r>
      <w:r>
        <w:t>Discuss predefined streams of Java.</w:t>
      </w:r>
      <w:r w:rsidR="0059749A">
        <w:t xml:space="preserve"> </w:t>
      </w:r>
      <w:r w:rsidR="002D421D">
        <w:t>(pg. 363 of  oracle crop book )</w:t>
      </w:r>
    </w:p>
    <w:p w14:paraId="00000027" w14:textId="34452855" w:rsidR="00440068" w:rsidRDefault="00F048BE">
      <w:pPr>
        <w:spacing w:before="240" w:after="240"/>
      </w:pPr>
      <w:r w:rsidRPr="009D2C21">
        <w:rPr>
          <w:highlight w:val="yellow"/>
        </w:rPr>
        <w:t>38</w:t>
      </w:r>
      <w:r>
        <w:t>.</w:t>
      </w:r>
      <w:r>
        <w:rPr>
          <w:sz w:val="14"/>
          <w:szCs w:val="14"/>
        </w:rPr>
        <w:t xml:space="preserve">   </w:t>
      </w:r>
      <w:r>
        <w:t>Difference between channel and heap.</w:t>
      </w:r>
      <w:r w:rsidR="00141535">
        <w:t xml:space="preserve"> </w:t>
      </w:r>
    </w:p>
    <w:p w14:paraId="00000028" w14:textId="74A1F735" w:rsidR="00440068" w:rsidRDefault="00F048BE">
      <w:pPr>
        <w:spacing w:before="240" w:after="240"/>
      </w:pPr>
      <w:r>
        <w:t>39.</w:t>
      </w:r>
      <w:r>
        <w:rPr>
          <w:sz w:val="14"/>
          <w:szCs w:val="14"/>
        </w:rPr>
        <w:t xml:space="preserve">   </w:t>
      </w:r>
      <w:r>
        <w:t>Discuss situations where String Tokenizer class is used.</w:t>
      </w:r>
      <w:r w:rsidR="006D54C9">
        <w:t xml:space="preserve"> ( link-&gt; </w:t>
      </w:r>
      <w:r w:rsidR="006D54C9" w:rsidRPr="006D54C9">
        <w:t>https://docs.oracle.com/javase/7/docs/api/java/util/StringTokenizer.html</w:t>
      </w:r>
      <w:r w:rsidR="006D54C9">
        <w:t>)</w:t>
      </w:r>
    </w:p>
    <w:p w14:paraId="00000029" w14:textId="6FDD01D8" w:rsidR="00440068" w:rsidRDefault="00F048BE">
      <w:pPr>
        <w:spacing w:before="240" w:after="240"/>
      </w:pPr>
      <w:r>
        <w:t>40. Discuss Exception and types of Exceptions in Java.</w:t>
      </w:r>
      <w:r w:rsidR="00957964">
        <w:t xml:space="preserve">(pg.no </w:t>
      </w:r>
      <w:r w:rsidR="00957964" w:rsidRPr="00957964">
        <w:t>340-342</w:t>
      </w:r>
      <w:r w:rsidR="00957964">
        <w:t xml:space="preserve"> Ivor Horton and (search pgno. </w:t>
      </w:r>
      <w:r w:rsidR="00957964" w:rsidRPr="00957964">
        <w:t>(371-373)/1501</w:t>
      </w:r>
      <w:r w:rsidR="002D421D">
        <w:t xml:space="preserve"> </w:t>
      </w:r>
      <w:r w:rsidR="00957964">
        <w:t>))</w:t>
      </w:r>
    </w:p>
    <w:p w14:paraId="0000002A" w14:textId="63ECFEFB" w:rsidR="00440068" w:rsidRDefault="00F048BE">
      <w:pPr>
        <w:spacing w:before="240" w:after="240"/>
      </w:pPr>
      <w:r>
        <w:t>41. Differentiate Interface and Polymorphism.</w:t>
      </w:r>
      <w:r w:rsidR="002D421D" w:rsidRPr="002D421D">
        <w:t xml:space="preserve"> </w:t>
      </w:r>
      <w:r w:rsidR="002D421D">
        <w:t xml:space="preserve">.(pg.no </w:t>
      </w:r>
      <w:r w:rsidR="002D421D">
        <w:t xml:space="preserve">372 </w:t>
      </w:r>
      <w:r w:rsidR="002D421D">
        <w:t xml:space="preserve">Ivor Horton and (search pgno. </w:t>
      </w:r>
      <w:r w:rsidR="002D421D">
        <w:t>(358</w:t>
      </w:r>
      <w:r w:rsidR="002D421D" w:rsidRPr="00957964">
        <w:t>)/1501</w:t>
      </w:r>
      <w:r w:rsidR="002D421D">
        <w:t xml:space="preserve"> ))</w:t>
      </w:r>
    </w:p>
    <w:p w14:paraId="0000002B" w14:textId="1E2955D1" w:rsidR="00440068" w:rsidRDefault="00F048BE">
      <w:pPr>
        <w:spacing w:before="240" w:after="240"/>
      </w:pPr>
      <w:r>
        <w:t>42. Differentiate Multiple Inheritance and Interface.</w:t>
      </w:r>
      <w:r w:rsidR="002D421D" w:rsidRPr="002D421D">
        <w:t xml:space="preserve"> </w:t>
      </w:r>
      <w:r w:rsidR="002D421D">
        <w:t xml:space="preserve">.(pg.no </w:t>
      </w:r>
      <w:r w:rsidR="002D421D">
        <w:t>327</w:t>
      </w:r>
      <w:r w:rsidR="002D421D">
        <w:t xml:space="preserve"> Ivor Horton and (search pg</w:t>
      </w:r>
      <w:r w:rsidR="002D421D">
        <w:t xml:space="preserve"> </w:t>
      </w:r>
      <w:r w:rsidR="002D421D">
        <w:t xml:space="preserve">no. </w:t>
      </w:r>
      <w:r w:rsidR="002D421D">
        <w:t>(357</w:t>
      </w:r>
      <w:r w:rsidR="002D421D" w:rsidRPr="00957964">
        <w:t>)/1501</w:t>
      </w:r>
      <w:r w:rsidR="002D421D">
        <w:t xml:space="preserve"> ))</w:t>
      </w:r>
    </w:p>
    <w:p w14:paraId="0000002C" w14:textId="5B599618" w:rsidR="00440068" w:rsidRDefault="00F048BE">
      <w:pPr>
        <w:spacing w:before="240" w:after="240"/>
      </w:pPr>
      <w:r>
        <w:t>43. Discuss BinaryStream and CharacterStream.</w:t>
      </w:r>
      <w:r w:rsidR="002D421D" w:rsidRPr="002D421D">
        <w:t xml:space="preserve"> </w:t>
      </w:r>
      <w:r w:rsidR="002D421D">
        <w:t xml:space="preserve">.(pg.no </w:t>
      </w:r>
      <w:r w:rsidR="002D421D">
        <w:t>374</w:t>
      </w:r>
      <w:r w:rsidR="002D421D">
        <w:t xml:space="preserve"> Ivor Horton and (search pg</w:t>
      </w:r>
      <w:r w:rsidR="002D421D">
        <w:t xml:space="preserve"> </w:t>
      </w:r>
      <w:r w:rsidR="002D421D">
        <w:t xml:space="preserve">no. </w:t>
      </w:r>
      <w:r w:rsidR="002D421D">
        <w:t>(405</w:t>
      </w:r>
      <w:r w:rsidR="002D421D" w:rsidRPr="00957964">
        <w:t>)/1501</w:t>
      </w:r>
      <w:r w:rsidR="002D421D">
        <w:t xml:space="preserve"> ))</w:t>
      </w:r>
    </w:p>
    <w:p w14:paraId="0000002D" w14:textId="1E79BCAF" w:rsidR="00440068" w:rsidRDefault="00F048BE">
      <w:pPr>
        <w:spacing w:before="240" w:after="240"/>
      </w:pPr>
      <w:r>
        <w:t>44. Discuss three subclasses of Error Runtime Exception.</w:t>
      </w:r>
      <w:r w:rsidR="00F160E1">
        <w:t xml:space="preserve"> (</w:t>
      </w:r>
      <w:r w:rsidR="00391F6C">
        <w:t>pg. 341 Ivor Horton</w:t>
      </w:r>
      <w:r w:rsidR="00F160E1">
        <w:t>)</w:t>
      </w:r>
    </w:p>
    <w:p w14:paraId="0000002E" w14:textId="4525887B" w:rsidR="00440068" w:rsidRDefault="00F048BE">
      <w:pPr>
        <w:spacing w:before="240" w:after="240"/>
      </w:pPr>
      <w:r>
        <w:t>45. Discuss classes for input and output in Java.</w:t>
      </w:r>
      <w:r w:rsidR="00391F6C" w:rsidRPr="00391F6C">
        <w:t xml:space="preserve"> </w:t>
      </w:r>
      <w:r w:rsidR="00391F6C">
        <w:t>(</w:t>
      </w:r>
      <w:r w:rsidR="00391F6C">
        <w:t>pg. 345</w:t>
      </w:r>
      <w:r w:rsidR="00391F6C">
        <w:t xml:space="preserve"> Ivor Horton)</w:t>
      </w:r>
    </w:p>
    <w:p w14:paraId="0000002F" w14:textId="7FEAE727" w:rsidR="00440068" w:rsidRDefault="00F048BE">
      <w:pPr>
        <w:spacing w:before="240" w:after="240"/>
      </w:pPr>
      <w:r>
        <w:lastRenderedPageBreak/>
        <w:t>46.  Discuss methods for input and output in Java.</w:t>
      </w:r>
      <w:r w:rsidR="00391F6C" w:rsidRPr="00391F6C">
        <w:t xml:space="preserve"> </w:t>
      </w:r>
      <w:r w:rsidR="00391F6C">
        <w:t>(</w:t>
      </w:r>
      <w:r w:rsidR="00391F6C">
        <w:t>pg. 346</w:t>
      </w:r>
      <w:r w:rsidR="00391F6C">
        <w:t xml:space="preserve"> Ivor Horton)</w:t>
      </w:r>
    </w:p>
    <w:p w14:paraId="00000030" w14:textId="1FBB3B10" w:rsidR="00440068" w:rsidRDefault="00F048BE">
      <w:pPr>
        <w:spacing w:before="240" w:after="240"/>
      </w:pPr>
      <w:r>
        <w:t>47. Explain seven different subclasses of InputStream.</w:t>
      </w:r>
      <w:r w:rsidR="00B425FA">
        <w:t xml:space="preserve"> (</w:t>
      </w:r>
      <w:r w:rsidR="007163DE">
        <w:t>pg. 377</w:t>
      </w:r>
      <w:r w:rsidR="00B425FA">
        <w:t xml:space="preserve"> Ivor Horton (search pgno. 406 ))</w:t>
      </w:r>
    </w:p>
    <w:p w14:paraId="00000031" w14:textId="029419C8" w:rsidR="00440068" w:rsidRDefault="00F048BE">
      <w:pPr>
        <w:spacing w:before="240" w:after="240"/>
      </w:pPr>
      <w:r>
        <w:t>48. Discuss methods of OutputStream class.</w:t>
      </w:r>
      <w:r w:rsidR="00CA3238">
        <w:t xml:space="preserve"> (pg. 364 Oracle crop book)</w:t>
      </w:r>
    </w:p>
    <w:p w14:paraId="00000032" w14:textId="74306BFB" w:rsidR="00440068" w:rsidRDefault="00F048BE">
      <w:pPr>
        <w:spacing w:before="240" w:after="240"/>
      </w:pPr>
      <w:r>
        <w:t>49. Discuss base classes for StreamReader and StreamWriter alongwith their methods.</w:t>
      </w:r>
      <w:r w:rsidR="00CA3238">
        <w:t xml:space="preserve"> (Ans in links )</w:t>
      </w:r>
    </w:p>
    <w:p w14:paraId="1E8F153D" w14:textId="55CE5998" w:rsidR="00CA3238" w:rsidRDefault="00CA3238" w:rsidP="00CA3238">
      <w:pPr>
        <w:spacing w:before="240" w:after="240"/>
        <w:ind w:firstLine="720"/>
      </w:pPr>
      <w:r>
        <w:t>1)</w:t>
      </w:r>
      <w:r>
        <w:t xml:space="preserve">Reader: </w:t>
      </w:r>
      <w:r>
        <w:t xml:space="preserve">-&gt; </w:t>
      </w:r>
      <w:r>
        <w:t>https://docs.oracle.com/javase/8/docs/api/java/io/Reader.html</w:t>
      </w:r>
    </w:p>
    <w:p w14:paraId="00AB6C35" w14:textId="48112BE9" w:rsidR="00CA3238" w:rsidRDefault="00CA3238" w:rsidP="00CA3238">
      <w:pPr>
        <w:spacing w:before="240" w:after="240"/>
        <w:ind w:firstLine="720"/>
      </w:pPr>
      <w:r>
        <w:t>2)</w:t>
      </w:r>
      <w:r>
        <w:t>Writer:</w:t>
      </w:r>
      <w:r>
        <w:t>-&gt;</w:t>
      </w:r>
      <w:r>
        <w:t xml:space="preserve"> https://docs.oracle.com/javase/8/docs/api/java/io/Writer.html</w:t>
      </w:r>
    </w:p>
    <w:p w14:paraId="00000033" w14:textId="77777777" w:rsidR="00440068" w:rsidRDefault="00F048BE">
      <w:pPr>
        <w:spacing w:before="240" w:after="240"/>
      </w:pPr>
      <w:r w:rsidRPr="00547636">
        <w:rPr>
          <w:highlight w:val="yellow"/>
        </w:rPr>
        <w:t>50.</w:t>
      </w:r>
      <w:r>
        <w:t xml:space="preserve"> How to customize a StringTokenizer?</w:t>
      </w:r>
    </w:p>
    <w:p w14:paraId="00000034" w14:textId="378977DA" w:rsidR="00440068" w:rsidRDefault="00F048BE">
      <w:pPr>
        <w:spacing w:before="240" w:after="240"/>
      </w:pPr>
      <w:r>
        <w:t>51. Which tokens can a StringTokenizer recognize in its default state?</w:t>
      </w:r>
      <w:r w:rsidR="00547636">
        <w:t xml:space="preserve"> (link -&gt; </w:t>
      </w:r>
      <w:hyperlink r:id="rId4" w:history="1">
        <w:r w:rsidR="00547636" w:rsidRPr="005835ED">
          <w:rPr>
            <w:rStyle w:val="Hyperlink"/>
          </w:rPr>
          <w:t>https://docs.oracle.com/javase/8/docs/api/java/util/StringTokenizer.html</w:t>
        </w:r>
      </w:hyperlink>
      <w:r w:rsidR="00547636">
        <w:t xml:space="preserve"> )</w:t>
      </w:r>
    </w:p>
    <w:p w14:paraId="00000035" w14:textId="1B084300" w:rsidR="00440068" w:rsidRDefault="00F048BE">
      <w:pPr>
        <w:spacing w:before="240" w:after="240"/>
      </w:pPr>
      <w:r>
        <w:t>52. Explain Locale class.</w:t>
      </w:r>
      <w:r w:rsidR="00547636">
        <w:t xml:space="preserve"> (pg. 428 Ivor Hoton)</w:t>
      </w:r>
    </w:p>
    <w:p w14:paraId="00000036" w14:textId="0D6F3A6A" w:rsidR="00440068" w:rsidRDefault="00F048BE">
      <w:pPr>
        <w:spacing w:before="240" w:after="240"/>
      </w:pPr>
      <w:r>
        <w:t>53. Compare absolute path and relative path.</w:t>
      </w:r>
      <w:r w:rsidR="00547636">
        <w:t xml:space="preserve"> (pg. 435 Ivor Horton)</w:t>
      </w:r>
    </w:p>
    <w:p w14:paraId="00000037" w14:textId="69109737" w:rsidR="00440068" w:rsidRDefault="00F048BE">
      <w:pPr>
        <w:spacing w:before="240" w:after="240"/>
      </w:pPr>
      <w:r>
        <w:t>54.Discuss the methods of File object OR Explain reading and writing in files in Java.</w:t>
      </w:r>
      <w:r w:rsidR="00264120">
        <w:t xml:space="preserve"> (pg. 439 Ivor Horton)</w:t>
      </w:r>
    </w:p>
    <w:p w14:paraId="00000038" w14:textId="7DA986F4" w:rsidR="00440068" w:rsidRDefault="00F048BE">
      <w:pPr>
        <w:spacing w:before="240" w:after="240"/>
      </w:pPr>
      <w:r>
        <w:t>55. Explain channels with reference to file-handling in Java.</w:t>
      </w:r>
      <w:r w:rsidR="00264120">
        <w:t xml:space="preserve"> (pg. 461 Ivor Horton)</w:t>
      </w:r>
    </w:p>
    <w:p w14:paraId="00000039" w14:textId="21521057" w:rsidR="00440068" w:rsidRDefault="00F048BE">
      <w:pPr>
        <w:spacing w:before="240" w:after="240"/>
      </w:pPr>
      <w:r>
        <w:t>56. Explain serializing objects in Java.</w:t>
      </w:r>
      <w:r w:rsidR="00264120">
        <w:t xml:space="preserve"> (pg. 579 Ivor Horton )</w:t>
      </w:r>
    </w:p>
    <w:p w14:paraId="0000003A" w14:textId="2B144E99" w:rsidR="00440068" w:rsidRDefault="00F048BE">
      <w:pPr>
        <w:spacing w:before="240" w:after="240"/>
      </w:pPr>
      <w:r>
        <w:t>57. What are generic class types?</w:t>
      </w:r>
      <w:r w:rsidR="00554F73">
        <w:t xml:space="preserve"> (pg</w:t>
      </w:r>
      <w:r w:rsidR="00264120">
        <w:t>.</w:t>
      </w:r>
      <w:r w:rsidR="00554F73">
        <w:t xml:space="preserve"> 472 of java oracle press)</w:t>
      </w:r>
      <w:r w:rsidR="00264120">
        <w:t xml:space="preserve"> (pg. 579 Ivor Horton)</w:t>
      </w:r>
    </w:p>
    <w:p w14:paraId="0000003B" w14:textId="497E0649" w:rsidR="00440068" w:rsidRDefault="00F048BE">
      <w:pPr>
        <w:spacing w:before="240" w:after="240"/>
      </w:pPr>
      <w:r>
        <w:t>58. What are generic constructors?</w:t>
      </w:r>
      <w:r w:rsidR="00264120">
        <w:t xml:space="preserve"> (pg. 626 Ivor Horton)</w:t>
      </w:r>
    </w:p>
    <w:p w14:paraId="0000003C" w14:textId="0D2F3E97" w:rsidR="00440068" w:rsidRDefault="00F048BE">
      <w:pPr>
        <w:spacing w:before="240" w:after="240"/>
      </w:pPr>
      <w:r>
        <w:t>59. Define Threads.Differentiate Daemon Threads and User Threads.</w:t>
      </w:r>
      <w:r w:rsidR="00547636">
        <w:t xml:space="preserve">  ( Define pg.756 Ivor Horton  nd User vs Daemon  pg.760 Ivor Horton )</w:t>
      </w:r>
    </w:p>
    <w:p w14:paraId="0000003D" w14:textId="650899B1" w:rsidR="00440068" w:rsidRDefault="00F048BE">
      <w:pPr>
        <w:spacing w:before="240" w:after="240"/>
      </w:pPr>
      <w:r>
        <w:t>60. Discuss thread scheduling with example.</w:t>
      </w:r>
      <w:r w:rsidR="00547636">
        <w:t xml:space="preserve"> (pg. </w:t>
      </w:r>
      <w:r w:rsidR="00547636" w:rsidRPr="00547636">
        <w:t>764 Ivor Horton</w:t>
      </w:r>
      <w:r w:rsidR="00547636">
        <w:t>)</w:t>
      </w:r>
    </w:p>
    <w:p w14:paraId="0000003E" w14:textId="635E2665" w:rsidR="00440068" w:rsidRDefault="00F048BE">
      <w:pPr>
        <w:spacing w:before="240" w:after="240"/>
      </w:pPr>
      <w:r>
        <w:t>61. Explain Synchronization and Deadlocks in threading.</w:t>
      </w:r>
      <w:r w:rsidR="00C83288">
        <w:t xml:space="preserve"> (</w:t>
      </w:r>
      <w:r w:rsidR="00C83288">
        <w:t>Synchronization</w:t>
      </w:r>
      <w:r w:rsidR="00C83288">
        <w:t xml:space="preserve"> pg. 737 of Ivor Book (search pg.768)  &amp;&amp; (</w:t>
      </w:r>
      <w:r w:rsidR="00C83288">
        <w:t>Deadlocks</w:t>
      </w:r>
      <w:r w:rsidR="00C83288">
        <w:t xml:space="preserve"> pg. 755 of Ivor Book and (search pg.786)))</w:t>
      </w:r>
    </w:p>
    <w:p w14:paraId="0000003F" w14:textId="409EFBF3" w:rsidR="00440068" w:rsidRDefault="00F048BE">
      <w:pPr>
        <w:spacing w:before="240" w:after="240"/>
      </w:pPr>
      <w:r>
        <w:t>62. Discuss methods used in thread communication.</w:t>
      </w:r>
      <w:r w:rsidR="00C83288">
        <w:t xml:space="preserve"> (pg</w:t>
      </w:r>
      <w:r w:rsidR="00B60892">
        <w:t>.</w:t>
      </w:r>
      <w:r w:rsidR="00C83288">
        <w:t xml:space="preserve"> 756 Ivor Book </w:t>
      </w:r>
      <w:r w:rsidR="005E0690">
        <w:t>(</w:t>
      </w:r>
      <w:r w:rsidR="00C83288">
        <w:t>search pg. 787))</w:t>
      </w:r>
    </w:p>
    <w:p w14:paraId="00000040" w14:textId="508718E8" w:rsidR="00440068" w:rsidRDefault="00F048BE">
      <w:pPr>
        <w:spacing w:before="240" w:after="240"/>
      </w:pPr>
      <w:r>
        <w:t>63. Explain thread priorities.</w:t>
      </w:r>
      <w:r w:rsidR="005E0690">
        <w:t xml:space="preserve"> (pg. 761 Ivor Horton  (search pgno.792))</w:t>
      </w:r>
    </w:p>
    <w:p w14:paraId="00000041" w14:textId="6B42C0E4" w:rsidR="00440068" w:rsidRDefault="00F048BE">
      <w:pPr>
        <w:spacing w:before="240" w:after="240"/>
      </w:pPr>
      <w:r w:rsidRPr="00547636">
        <w:rPr>
          <w:highlight w:val="yellow"/>
        </w:rPr>
        <w:t>64.</w:t>
      </w:r>
      <w:r>
        <w:t xml:space="preserve"> Discuss inter-process communication.</w:t>
      </w:r>
      <w:r w:rsidR="00547636">
        <w:t xml:space="preserve"> </w:t>
      </w:r>
    </w:p>
    <w:p w14:paraId="00000042" w14:textId="77777777" w:rsidR="00440068" w:rsidRDefault="00440068">
      <w:pPr>
        <w:spacing w:before="240" w:after="240"/>
      </w:pPr>
    </w:p>
    <w:p w14:paraId="00000043" w14:textId="13EFAE84" w:rsidR="00440068" w:rsidRPr="00F72AF0" w:rsidRDefault="000960CE">
      <w:pPr>
        <w:spacing w:before="240" w:after="240"/>
        <w:rPr>
          <w:b/>
        </w:rPr>
      </w:pPr>
      <w:r w:rsidRPr="00F72AF0">
        <w:rPr>
          <w:b/>
        </w:rPr>
        <w:t>2020</w:t>
      </w:r>
    </w:p>
    <w:p w14:paraId="6D06CD00" w14:textId="479194CD" w:rsidR="000960CE" w:rsidRDefault="000960CE">
      <w:pPr>
        <w:spacing w:before="240" w:after="240"/>
      </w:pPr>
      <w:r>
        <w:lastRenderedPageBreak/>
        <w:t>65. Discuss the most frequent packages in JDK (pg 23 I</w:t>
      </w:r>
      <w:r w:rsidR="001E16DD">
        <w:t xml:space="preserve">vor </w:t>
      </w:r>
      <w:r>
        <w:t>H</w:t>
      </w:r>
      <w:r w:rsidR="001E16DD">
        <w:t>orton</w:t>
      </w:r>
      <w:r>
        <w:t>)</w:t>
      </w:r>
    </w:p>
    <w:p w14:paraId="1B31605F" w14:textId="2710B5B2" w:rsidR="000960CE" w:rsidRDefault="000960CE">
      <w:pPr>
        <w:spacing w:before="240" w:after="240"/>
      </w:pPr>
      <w:r>
        <w:t>66. Q. on pg</w:t>
      </w:r>
      <w:r w:rsidR="002C0BBB">
        <w:t>.</w:t>
      </w:r>
      <w:r>
        <w:t xml:space="preserve"> 541 oracle press java book</w:t>
      </w:r>
    </w:p>
    <w:p w14:paraId="753E22D1" w14:textId="5D90118D" w:rsidR="00F70958" w:rsidRDefault="00F70958" w:rsidP="00F70958">
      <w:pPr>
        <w:autoSpaceDE w:val="0"/>
        <w:autoSpaceDN w:val="0"/>
        <w:adjustRightInd w:val="0"/>
        <w:spacing w:line="240" w:lineRule="auto"/>
        <w:rPr>
          <w:rFonts w:ascii="Segoe UI" w:hAnsi="Segoe UI" w:cs="Segoe UI"/>
          <w:sz w:val="21"/>
          <w:szCs w:val="21"/>
        </w:rPr>
      </w:pPr>
      <w:r>
        <w:t xml:space="preserve">67 </w:t>
      </w:r>
      <w:r>
        <w:rPr>
          <w:rFonts w:ascii="Segoe UI" w:hAnsi="Segoe UI" w:cs="Segoe UI"/>
          <w:sz w:val="21"/>
          <w:szCs w:val="21"/>
        </w:rPr>
        <w:t>Discuss or explain the general form of generic class w</w:t>
      </w:r>
      <w:r w:rsidR="00554F73">
        <w:rPr>
          <w:rFonts w:ascii="Segoe UI" w:hAnsi="Segoe UI" w:cs="Segoe UI"/>
          <w:sz w:val="21"/>
          <w:szCs w:val="21"/>
        </w:rPr>
        <w:t>I</w:t>
      </w:r>
      <w:r>
        <w:rPr>
          <w:rFonts w:ascii="Segoe UI" w:hAnsi="Segoe UI" w:cs="Segoe UI"/>
          <w:sz w:val="21"/>
          <w:szCs w:val="21"/>
        </w:rPr>
        <w:t xml:space="preserve">th example or with syntax </w:t>
      </w:r>
      <w:r w:rsidR="002C0BBB">
        <w:rPr>
          <w:rFonts w:ascii="Segoe UI" w:hAnsi="Segoe UI" w:cs="Segoe UI"/>
          <w:sz w:val="21"/>
          <w:szCs w:val="21"/>
        </w:rPr>
        <w:t>(</w:t>
      </w:r>
      <w:r>
        <w:rPr>
          <w:rFonts w:ascii="Segoe UI" w:hAnsi="Segoe UI" w:cs="Segoe UI"/>
          <w:sz w:val="21"/>
          <w:szCs w:val="21"/>
        </w:rPr>
        <w:t xml:space="preserve"> pg 479 oracle corp book</w:t>
      </w:r>
      <w:r w:rsidR="001E16DD">
        <w:rPr>
          <w:rFonts w:ascii="Segoe UI" w:hAnsi="Segoe UI" w:cs="Segoe UI"/>
          <w:sz w:val="21"/>
          <w:szCs w:val="21"/>
        </w:rPr>
        <w:t>)</w:t>
      </w:r>
    </w:p>
    <w:p w14:paraId="5E5BEA82" w14:textId="77777777" w:rsidR="00F70958" w:rsidRDefault="00F70958" w:rsidP="00F70958">
      <w:pPr>
        <w:autoSpaceDE w:val="0"/>
        <w:autoSpaceDN w:val="0"/>
        <w:adjustRightInd w:val="0"/>
        <w:spacing w:line="240" w:lineRule="auto"/>
        <w:rPr>
          <w:rFonts w:ascii="Segoe UI" w:hAnsi="Segoe UI" w:cs="Segoe UI"/>
          <w:sz w:val="21"/>
          <w:szCs w:val="21"/>
        </w:rPr>
      </w:pPr>
    </w:p>
    <w:p w14:paraId="5A073F28" w14:textId="18932BB9" w:rsidR="00554F73" w:rsidRDefault="00554F73" w:rsidP="00F70958">
      <w:pPr>
        <w:autoSpaceDE w:val="0"/>
        <w:autoSpaceDN w:val="0"/>
        <w:adjustRightInd w:val="0"/>
        <w:spacing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68. Define Bounded Types. (pg. 479 of oracle press java book)</w:t>
      </w:r>
    </w:p>
    <w:p w14:paraId="69FD0A8D" w14:textId="77777777" w:rsidR="00554F73" w:rsidRDefault="00554F73" w:rsidP="00F70958">
      <w:pPr>
        <w:autoSpaceDE w:val="0"/>
        <w:autoSpaceDN w:val="0"/>
        <w:adjustRightInd w:val="0"/>
        <w:spacing w:line="240" w:lineRule="auto"/>
        <w:rPr>
          <w:rFonts w:ascii="Segoe UI" w:hAnsi="Segoe UI" w:cs="Segoe UI"/>
          <w:sz w:val="21"/>
          <w:szCs w:val="21"/>
        </w:rPr>
      </w:pPr>
    </w:p>
    <w:p w14:paraId="68AFA764" w14:textId="77777777" w:rsidR="00554F73" w:rsidRDefault="00554F73" w:rsidP="00F70958">
      <w:pPr>
        <w:autoSpaceDE w:val="0"/>
        <w:autoSpaceDN w:val="0"/>
        <w:adjustRightInd w:val="0"/>
        <w:spacing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69.Define Generic Method (pg.488 of oracle press java book)</w:t>
      </w:r>
    </w:p>
    <w:p w14:paraId="134AF0B4" w14:textId="77777777" w:rsidR="00554F73" w:rsidRDefault="00554F73" w:rsidP="00F70958">
      <w:pPr>
        <w:autoSpaceDE w:val="0"/>
        <w:autoSpaceDN w:val="0"/>
        <w:adjustRightInd w:val="0"/>
        <w:spacing w:line="240" w:lineRule="auto"/>
        <w:rPr>
          <w:rFonts w:ascii="Segoe UI" w:hAnsi="Segoe UI" w:cs="Segoe UI"/>
          <w:sz w:val="21"/>
          <w:szCs w:val="21"/>
        </w:rPr>
      </w:pPr>
    </w:p>
    <w:p w14:paraId="610104A3" w14:textId="2A7A4B63" w:rsidR="00554F73" w:rsidRDefault="00554F73" w:rsidP="00F70958">
      <w:pPr>
        <w:autoSpaceDE w:val="0"/>
        <w:autoSpaceDN w:val="0"/>
        <w:adjustRightInd w:val="0"/>
        <w:spacing w:line="24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70.  Discuss Comparator and Comparable. (below link)</w:t>
      </w:r>
    </w:p>
    <w:p w14:paraId="30AACE49" w14:textId="6D96D880" w:rsidR="00554F73" w:rsidRPr="00554F73" w:rsidRDefault="00554F73" w:rsidP="00554F73">
      <w:pPr>
        <w:spacing w:before="240" w:after="240"/>
      </w:pPr>
      <w:r>
        <w:rPr>
          <w:rFonts w:ascii="Segoe UI" w:hAnsi="Segoe UI" w:cs="Segoe UI"/>
          <w:sz w:val="21"/>
          <w:szCs w:val="21"/>
        </w:rPr>
        <w:tab/>
        <w:t>1)</w:t>
      </w:r>
      <w:r w:rsidRPr="00554F73">
        <w:t xml:space="preserve"> </w:t>
      </w:r>
      <w:r w:rsidRPr="0037177A">
        <w:t>https://docs.oracle.com/javase/8/docs/api/java/util/Comparator.html</w:t>
      </w:r>
    </w:p>
    <w:p w14:paraId="7CAA9E11" w14:textId="4EFC8788" w:rsidR="00554F73" w:rsidRPr="00554F73" w:rsidRDefault="00554F73" w:rsidP="00554F73">
      <w:pPr>
        <w:spacing w:before="240" w:after="240"/>
      </w:pPr>
      <w:r>
        <w:rPr>
          <w:rFonts w:ascii="Segoe UI" w:hAnsi="Segoe UI" w:cs="Segoe UI"/>
          <w:sz w:val="21"/>
          <w:szCs w:val="21"/>
        </w:rPr>
        <w:tab/>
        <w:t>2)</w:t>
      </w:r>
      <w:r w:rsidRPr="00554F73">
        <w:t xml:space="preserve"> </w:t>
      </w:r>
      <w:hyperlink r:id="rId5" w:history="1">
        <w:r w:rsidRPr="00B26BA6">
          <w:rPr>
            <w:rStyle w:val="Hyperlink"/>
          </w:rPr>
          <w:t>https://docs.oracle.com/javase/tutorial/collections/interfaces/order.html</w:t>
        </w:r>
      </w:hyperlink>
    </w:p>
    <w:p w14:paraId="53A6A410" w14:textId="6A7A97EF" w:rsidR="00554F73" w:rsidRPr="00554F73" w:rsidRDefault="00554F73" w:rsidP="00554F73">
      <w:pPr>
        <w:spacing w:before="240" w:after="240"/>
      </w:pPr>
      <w:r>
        <w:rPr>
          <w:rFonts w:ascii="Segoe UI" w:hAnsi="Segoe UI" w:cs="Segoe UI"/>
          <w:sz w:val="21"/>
          <w:szCs w:val="21"/>
        </w:rPr>
        <w:tab/>
        <w:t>3)</w:t>
      </w:r>
      <w:r w:rsidRPr="00554F73">
        <w:t xml:space="preserve"> </w:t>
      </w:r>
      <w:r w:rsidRPr="0037177A">
        <w:t>https://docs.oracle.com/javase/8/do</w:t>
      </w:r>
      <w:r>
        <w:t>cs/api/java/lang/Comparable.htm</w:t>
      </w:r>
    </w:p>
    <w:p w14:paraId="3ED048BE" w14:textId="7A7F3DBA" w:rsidR="00F70958" w:rsidRDefault="00F70958">
      <w:pPr>
        <w:spacing w:before="240" w:after="240"/>
      </w:pPr>
    </w:p>
    <w:p w14:paraId="5F92B280" w14:textId="77777777" w:rsidR="000960CE" w:rsidRDefault="000960CE">
      <w:pPr>
        <w:spacing w:before="240" w:after="240"/>
      </w:pPr>
    </w:p>
    <w:p w14:paraId="29AE1295" w14:textId="77777777" w:rsidR="000960CE" w:rsidRDefault="000960CE">
      <w:pPr>
        <w:spacing w:before="240" w:after="240"/>
      </w:pPr>
    </w:p>
    <w:p w14:paraId="00000044" w14:textId="77777777" w:rsidR="00440068" w:rsidRDefault="00440068">
      <w:pPr>
        <w:spacing w:before="240" w:after="240"/>
      </w:pPr>
    </w:p>
    <w:p w14:paraId="00000045" w14:textId="77777777" w:rsidR="00440068" w:rsidRDefault="00440068">
      <w:pPr>
        <w:spacing w:before="240" w:after="240"/>
      </w:pPr>
    </w:p>
    <w:p w14:paraId="00000046" w14:textId="77777777" w:rsidR="00440068" w:rsidRDefault="00440068"/>
    <w:sectPr w:rsidR="0044006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DA3N7W0tLAwNjBW0lEKTi0uzszPAykwrAUAWLtn4ywAAAA="/>
  </w:docVars>
  <w:rsids>
    <w:rsidRoot w:val="00440068"/>
    <w:rsid w:val="000960CE"/>
    <w:rsid w:val="00141535"/>
    <w:rsid w:val="001E16DD"/>
    <w:rsid w:val="00264120"/>
    <w:rsid w:val="00272565"/>
    <w:rsid w:val="002C0BBB"/>
    <w:rsid w:val="002D421D"/>
    <w:rsid w:val="00391F6C"/>
    <w:rsid w:val="00440068"/>
    <w:rsid w:val="00547636"/>
    <w:rsid w:val="00554F73"/>
    <w:rsid w:val="0059749A"/>
    <w:rsid w:val="005E0690"/>
    <w:rsid w:val="006041A0"/>
    <w:rsid w:val="006D54C9"/>
    <w:rsid w:val="007163DE"/>
    <w:rsid w:val="00723844"/>
    <w:rsid w:val="00957964"/>
    <w:rsid w:val="009D2C21"/>
    <w:rsid w:val="00B22547"/>
    <w:rsid w:val="00B425FA"/>
    <w:rsid w:val="00B60892"/>
    <w:rsid w:val="00B92361"/>
    <w:rsid w:val="00BF08F4"/>
    <w:rsid w:val="00C715CA"/>
    <w:rsid w:val="00C71A6B"/>
    <w:rsid w:val="00C83288"/>
    <w:rsid w:val="00CA3238"/>
    <w:rsid w:val="00F048BE"/>
    <w:rsid w:val="00F160E1"/>
    <w:rsid w:val="00F475E0"/>
    <w:rsid w:val="00F70958"/>
    <w:rsid w:val="00F72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DF1BA"/>
  <w15:docId w15:val="{E2BFC70D-2A83-4655-BB10-48742689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554F7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oracle.com/javase/tutorial/collections/interfaces/order.html" TargetMode="External"/><Relationship Id="rId4" Type="http://schemas.openxmlformats.org/officeDocument/2006/relationships/hyperlink" Target="https://docs.oracle.com/javase/8/docs/api/java/util/StringTokenize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ngi</dc:creator>
  <cp:lastModifiedBy>Admin</cp:lastModifiedBy>
  <cp:revision>5</cp:revision>
  <dcterms:created xsi:type="dcterms:W3CDTF">2020-11-11T09:26:00Z</dcterms:created>
  <dcterms:modified xsi:type="dcterms:W3CDTF">2020-11-11T09:30:00Z</dcterms:modified>
</cp:coreProperties>
</file>